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d432da8c85a285ed0af5905f20ae4fa46e1f91"/>
      <w:r>
        <w:t xml:space="preserve">Unit 5 Lesson 11: Dividing Rational Numbers</w:t>
      </w:r>
      <w:bookmarkEnd w:id="20"/>
    </w:p>
    <w:p>
      <w:pPr>
        <w:pStyle w:val="Heading3"/>
      </w:pPr>
      <w:bookmarkStart w:id="21" w:name="tell-me-your-sign-warm-up"/>
      <w:r>
        <w:t xml:space="preserve">1 Tell Me Your Sig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</w:pPr>
      <w:r>
        <w:t xml:space="preserve">Is the</w:t>
      </w:r>
      <w:r>
        <w:t xml:space="preserve"> </w:t>
      </w:r>
      <w:r>
        <w:rPr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pStyle w:val="Heading3"/>
      </w:pPr>
      <w:bookmarkStart w:id="23" w:name="multiplication-and-division"/>
      <w:r>
        <w:t xml:space="preserve">2 Multiplication and Divis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rPr>
            <m:nor/>
            <m:sty m:val="p"/>
          </m:rPr>
          <m:t>-</m:t>
        </m:r>
        <m:r>
          <m:t>4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p>
      <w:pPr>
        <w:pStyle w:val="Heading3"/>
      </w:pPr>
      <w:bookmarkStart w:id="25" w:name="drilling-down"/>
      <w:r>
        <w:t xml:space="preserve">3 Drilling Dow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7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7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7"/>
        </w:numPr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</w:pPr>
      <w:r>
        <w:drawing>
          <wp:inline>
            <wp:extent cx="5131649" cy="2660628"/>
            <wp:effectExtent b="0" l="0" r="0" t="0"/>
            <wp:docPr descr="A coordinate grid. " title="" id="1" name="Picture"/>
            <a:graphic>
              <a:graphicData uri="http://schemas.openxmlformats.org/drawingml/2006/picture">
                <pic:pic>
                  <pic:nvPicPr>
                    <pic:cNvPr descr="/app/tmp/embedder-1605904229.319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1" name="Picture"/>
            <a:graphic>
              <a:graphicData uri="http://schemas.openxmlformats.org/drawingml/2006/picture">
                <pic:pic>
                  <pic:nvPicPr>
                    <pic:cNvPr descr="/app/tmp/embedder-1605904229.3559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30Z</dcterms:created>
  <dcterms:modified xsi:type="dcterms:W3CDTF">2020-11-20T20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3xlK1JE4MJRHjv83MbW+WHhguEnyLkbdomAvhlB6MaqWYaewst7MoaBn0EktXj8k+tFK1wsrldgZuGTfBR+Cw==</vt:lpwstr>
  </property>
</Properties>
</file>